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692" w:type="dxa"/>
        <w:tblInd w:w="108" w:type="dxa"/>
        <w:tblLook w:val="04A0" w:firstRow="1" w:lastRow="0" w:firstColumn="1" w:lastColumn="0" w:noHBand="0" w:noVBand="1"/>
      </w:tblPr>
      <w:tblGrid>
        <w:gridCol w:w="876"/>
        <w:gridCol w:w="1529"/>
        <w:gridCol w:w="1518"/>
        <w:gridCol w:w="1518"/>
        <w:gridCol w:w="1518"/>
        <w:gridCol w:w="1518"/>
        <w:gridCol w:w="685"/>
        <w:gridCol w:w="92"/>
        <w:gridCol w:w="752"/>
        <w:gridCol w:w="686"/>
      </w:tblGrid>
      <w:tr w:rsidR="0075132F" w:rsidRPr="00EA58C5" w:rsidTr="0075132F">
        <w:trPr>
          <w:trHeight w:val="45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275D7E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noProof/>
                <w:color w:val="000000"/>
              </w:rPr>
              <w:drawing>
                <wp:anchor distT="0" distB="0" distL="114300" distR="114300" simplePos="0" relativeHeight="251657216" behindDoc="0" locked="0" layoutInCell="1" allowOverlap="1" wp14:anchorId="252F5839" wp14:editId="245844CC">
                  <wp:simplePos x="0" y="0"/>
                  <wp:positionH relativeFrom="column">
                    <wp:posOffset>-59690</wp:posOffset>
                  </wp:positionH>
                  <wp:positionV relativeFrom="paragraph">
                    <wp:posOffset>29845</wp:posOffset>
                  </wp:positionV>
                  <wp:extent cx="1022985" cy="428625"/>
                  <wp:effectExtent l="0" t="0" r="5715" b="9525"/>
                  <wp:wrapNone/>
                  <wp:docPr id="6" name="Picture 6" descr="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2985" cy="428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60"/>
            </w:tblGrid>
            <w:tr w:rsidR="00EA58C5" w:rsidRPr="00EA58C5">
              <w:trPr>
                <w:trHeight w:val="450"/>
                <w:tblCellSpacing w:w="0" w:type="dxa"/>
              </w:trPr>
              <w:tc>
                <w:tcPr>
                  <w:tcW w:w="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EA58C5" w:rsidRPr="00EA58C5" w:rsidRDefault="00EA58C5" w:rsidP="00EA58C5">
                  <w:pPr>
                    <w:spacing w:after="0" w:line="240" w:lineRule="auto"/>
                    <w:jc w:val="center"/>
                    <w:rPr>
                      <w:rFonts w:ascii="Arial Black" w:eastAsia="Times New Roman" w:hAnsi="Arial Black" w:cs="Calibri"/>
                      <w:color w:val="000000"/>
                      <w:sz w:val="24"/>
                      <w:szCs w:val="24"/>
                      <w:u w:val="single"/>
                    </w:rPr>
                  </w:pPr>
                </w:p>
              </w:tc>
            </w:tr>
          </w:tbl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color w:val="000000"/>
                <w:sz w:val="28"/>
                <w:szCs w:val="28"/>
                <w:u w:val="single"/>
              </w:rPr>
            </w:pPr>
          </w:p>
        </w:tc>
        <w:tc>
          <w:tcPr>
            <w:tcW w:w="60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5E640C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color w:val="000000"/>
                <w:sz w:val="28"/>
                <w:szCs w:val="28"/>
                <w:u w:val="single"/>
              </w:rPr>
            </w:pPr>
            <w:r w:rsidRPr="00EA58C5">
              <w:rPr>
                <w:rFonts w:ascii="Arial Black" w:eastAsia="Times New Roman" w:hAnsi="Arial Black" w:cs="Calibri"/>
                <w:color w:val="000000"/>
                <w:sz w:val="28"/>
                <w:szCs w:val="28"/>
                <w:u w:val="single"/>
              </w:rPr>
              <w:t xml:space="preserve">KHSAA Regional </w:t>
            </w:r>
            <w:r w:rsidR="00552D97">
              <w:rPr>
                <w:rFonts w:ascii="Arial Black" w:eastAsia="Times New Roman" w:hAnsi="Arial Black" w:cs="Calibri"/>
                <w:color w:val="000000"/>
                <w:sz w:val="28"/>
                <w:szCs w:val="28"/>
                <w:u w:val="single"/>
              </w:rPr>
              <w:t>Baker Score Sheet</w:t>
            </w:r>
          </w:p>
        </w:tc>
        <w:tc>
          <w:tcPr>
            <w:tcW w:w="7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color w:val="000000"/>
                <w:sz w:val="28"/>
                <w:szCs w:val="28"/>
                <w:u w:val="single"/>
              </w:rPr>
            </w:pPr>
          </w:p>
        </w:tc>
        <w:tc>
          <w:tcPr>
            <w:tcW w:w="14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Default="0075132F" w:rsidP="0075132F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4"/>
                <w:szCs w:val="14"/>
              </w:rPr>
            </w:pPr>
            <w:r>
              <w:rPr>
                <w:rFonts w:eastAsia="Times New Roman" w:cs="Calibri"/>
                <w:color w:val="000000"/>
                <w:sz w:val="14"/>
                <w:szCs w:val="14"/>
              </w:rPr>
              <w:t xml:space="preserve">KHSAA Form </w:t>
            </w:r>
            <w:r w:rsidR="00550E3B" w:rsidRPr="00550E3B">
              <w:rPr>
                <w:rFonts w:eastAsia="Times New Roman" w:cs="Calibri"/>
                <w:color w:val="000000"/>
                <w:sz w:val="14"/>
                <w:szCs w:val="14"/>
              </w:rPr>
              <w:t>BW12</w:t>
            </w:r>
            <w:r w:rsidR="00EA58C5" w:rsidRPr="00550E3B">
              <w:rPr>
                <w:rFonts w:eastAsia="Times New Roman" w:cs="Calibri"/>
                <w:color w:val="000000"/>
                <w:sz w:val="14"/>
                <w:szCs w:val="14"/>
              </w:rPr>
              <w:t>0</w:t>
            </w:r>
          </w:p>
          <w:p w:rsidR="00550E3B" w:rsidRPr="00550E3B" w:rsidRDefault="0075132F" w:rsidP="0075132F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4"/>
                <w:szCs w:val="14"/>
              </w:rPr>
            </w:pPr>
            <w:r>
              <w:rPr>
                <w:rFonts w:eastAsia="Times New Roman" w:cs="Calibri"/>
                <w:color w:val="000000"/>
                <w:sz w:val="14"/>
                <w:szCs w:val="14"/>
              </w:rPr>
              <w:t xml:space="preserve">Rev. </w:t>
            </w:r>
            <w:r w:rsidR="00B71DA1">
              <w:rPr>
                <w:rFonts w:eastAsia="Times New Roman" w:cs="Calibri"/>
                <w:color w:val="000000"/>
                <w:sz w:val="14"/>
                <w:szCs w:val="14"/>
              </w:rPr>
              <w:t>1/22</w:t>
            </w:r>
          </w:p>
        </w:tc>
      </w:tr>
      <w:tr w:rsidR="0075132F" w:rsidRPr="00EA58C5" w:rsidTr="0075132F">
        <w:trPr>
          <w:trHeight w:val="30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75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i/>
                <w:iCs/>
                <w:color w:val="000000"/>
                <w:sz w:val="24"/>
                <w:szCs w:val="24"/>
              </w:rPr>
            </w:pPr>
            <w:r w:rsidRPr="00EA58C5">
              <w:rPr>
                <w:rFonts w:eastAsia="Times New Roman" w:cs="Calibri"/>
                <w:i/>
                <w:iCs/>
                <w:color w:val="000000"/>
                <w:sz w:val="24"/>
                <w:szCs w:val="24"/>
              </w:rPr>
              <w:t>Seed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EA58C5">
              <w:rPr>
                <w:rFonts w:eastAsia="Times New Roman" w:cs="Calibri"/>
                <w:color w:val="000000"/>
                <w:sz w:val="24"/>
                <w:szCs w:val="24"/>
              </w:rPr>
              <w:t>Lane #: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</w:tr>
      <w:tr w:rsidR="0075132F" w:rsidRPr="00EA58C5" w:rsidTr="0075132F">
        <w:trPr>
          <w:trHeight w:val="375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School: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2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0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9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Game #1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 xml:space="preserve">Game #2 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Game #3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Game #4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Game #5</w:t>
            </w: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  <w:t>Game #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9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2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75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0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75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Coach: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x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2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75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i/>
                <w:iCs/>
                <w:color w:val="000000"/>
                <w:sz w:val="24"/>
                <w:szCs w:val="24"/>
              </w:rPr>
            </w:pPr>
            <w:r w:rsidRPr="00EA58C5">
              <w:rPr>
                <w:rFonts w:eastAsia="Times New Roman" w:cs="Calibri"/>
                <w:i/>
                <w:iCs/>
                <w:color w:val="000000"/>
                <w:sz w:val="24"/>
                <w:szCs w:val="24"/>
              </w:rPr>
              <w:t>Seed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75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School: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2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0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9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Game #1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 xml:space="preserve">Game #2 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Game #3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Game #4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Game #5</w:t>
            </w: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  <w:t>Game #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9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2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75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0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75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Coach: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x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2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75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60"/>
            </w:tblGrid>
            <w:tr w:rsidR="00EA58C5" w:rsidRPr="00EA58C5">
              <w:trPr>
                <w:trHeight w:val="375"/>
                <w:tblCellSpacing w:w="0" w:type="dxa"/>
              </w:trPr>
              <w:tc>
                <w:tcPr>
                  <w:tcW w:w="660" w:type="dxa"/>
                  <w:tcBorders>
                    <w:top w:val="nil"/>
                    <w:left w:val="nil"/>
                    <w:bottom w:val="dotted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EA58C5" w:rsidRPr="00EA58C5" w:rsidRDefault="00EA58C5" w:rsidP="00EA58C5">
                  <w:pPr>
                    <w:spacing w:after="0" w:line="240" w:lineRule="auto"/>
                    <w:rPr>
                      <w:rFonts w:eastAsia="Times New Roman" w:cs="Calibri"/>
                      <w:color w:val="000000"/>
                      <w:sz w:val="28"/>
                      <w:szCs w:val="28"/>
                    </w:rPr>
                  </w:pPr>
                  <w:r w:rsidRPr="00EA58C5">
                    <w:rPr>
                      <w:rFonts w:eastAsia="Times New Roman" w:cs="Calibri"/>
                      <w:color w:val="000000"/>
                      <w:sz w:val="28"/>
                      <w:szCs w:val="28"/>
                    </w:rPr>
                    <w:t> </w:t>
                  </w:r>
                </w:p>
              </w:tc>
            </w:tr>
          </w:tbl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29" w:type="dxa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686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</w:tr>
      <w:tr w:rsidR="0075132F" w:rsidRPr="00EA58C5" w:rsidTr="0075132F">
        <w:trPr>
          <w:trHeight w:val="45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275D7E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>
              <w:rPr>
                <w:rFonts w:ascii="Arial Black" w:eastAsia="Times New Roman" w:hAnsi="Arial Black" w:cs="Calibri"/>
                <w:noProof/>
                <w:color w:val="000000"/>
                <w:sz w:val="28"/>
                <w:szCs w:val="28"/>
                <w:u w:val="single"/>
              </w:rPr>
              <w:drawing>
                <wp:anchor distT="0" distB="0" distL="114300" distR="114300" simplePos="0" relativeHeight="251658240" behindDoc="0" locked="0" layoutInCell="1" allowOverlap="1" wp14:anchorId="2144ED50" wp14:editId="6C50E602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71120</wp:posOffset>
                  </wp:positionV>
                  <wp:extent cx="1022985" cy="428625"/>
                  <wp:effectExtent l="0" t="0" r="5715" b="9525"/>
                  <wp:wrapNone/>
                  <wp:docPr id="7" name="Picture 7" descr="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2985" cy="428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</w:p>
        </w:tc>
        <w:tc>
          <w:tcPr>
            <w:tcW w:w="607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552D97" w:rsidP="005E640C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color w:val="000000"/>
                <w:sz w:val="28"/>
                <w:szCs w:val="28"/>
                <w:u w:val="single"/>
              </w:rPr>
            </w:pPr>
            <w:r w:rsidRPr="00EA58C5">
              <w:rPr>
                <w:rFonts w:ascii="Arial Black" w:eastAsia="Times New Roman" w:hAnsi="Arial Black" w:cs="Calibri"/>
                <w:color w:val="000000"/>
                <w:sz w:val="28"/>
                <w:szCs w:val="28"/>
                <w:u w:val="single"/>
              </w:rPr>
              <w:t xml:space="preserve">KHSAA Regional </w:t>
            </w:r>
            <w:r>
              <w:rPr>
                <w:rFonts w:ascii="Arial Black" w:eastAsia="Times New Roman" w:hAnsi="Arial Black" w:cs="Calibri"/>
                <w:color w:val="000000"/>
                <w:sz w:val="28"/>
                <w:szCs w:val="28"/>
                <w:u w:val="single"/>
              </w:rPr>
              <w:t>Baker Score Sheet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</w:p>
        </w:tc>
        <w:tc>
          <w:tcPr>
            <w:tcW w:w="15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5132F" w:rsidRDefault="0075132F" w:rsidP="0075132F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 xml:space="preserve">KHSAA Form </w:t>
            </w:r>
            <w:r w:rsidR="00EA58C5" w:rsidRPr="00EA58C5">
              <w:rPr>
                <w:rFonts w:eastAsia="Times New Roman" w:cs="Calibri"/>
                <w:color w:val="000000"/>
                <w:sz w:val="16"/>
                <w:szCs w:val="16"/>
              </w:rPr>
              <w:t>BW12</w:t>
            </w:r>
          </w:p>
          <w:p w:rsidR="00EA58C5" w:rsidRPr="00EA58C5" w:rsidRDefault="0075132F" w:rsidP="0075132F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 xml:space="preserve">Rev. </w:t>
            </w:r>
            <w:r w:rsidR="00B71DA1">
              <w:rPr>
                <w:rFonts w:eastAsia="Times New Roman" w:cs="Calibri"/>
                <w:color w:val="000000"/>
                <w:sz w:val="16"/>
                <w:szCs w:val="16"/>
              </w:rPr>
              <w:t>1/22</w:t>
            </w:r>
          </w:p>
        </w:tc>
      </w:tr>
      <w:tr w:rsidR="0075132F" w:rsidRPr="00EA58C5" w:rsidTr="0075132F">
        <w:trPr>
          <w:trHeight w:val="45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color w:val="000000"/>
                <w:sz w:val="28"/>
                <w:szCs w:val="28"/>
                <w:u w:val="single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color w:val="000000"/>
                <w:sz w:val="28"/>
                <w:szCs w:val="28"/>
                <w:u w:val="single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color w:val="000000"/>
                <w:sz w:val="28"/>
                <w:szCs w:val="28"/>
                <w:u w:val="single"/>
              </w:rPr>
            </w:pP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color w:val="000000"/>
                <w:sz w:val="28"/>
                <w:szCs w:val="28"/>
                <w:u w:val="single"/>
              </w:rPr>
            </w:pPr>
          </w:p>
        </w:tc>
        <w:bookmarkStart w:id="0" w:name="_GoBack"/>
        <w:bookmarkEnd w:id="0"/>
      </w:tr>
      <w:tr w:rsidR="0075132F" w:rsidRPr="00EA58C5" w:rsidTr="0075132F">
        <w:trPr>
          <w:trHeight w:val="375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i/>
                <w:iCs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i/>
                <w:iCs/>
                <w:color w:val="000000"/>
                <w:sz w:val="28"/>
                <w:szCs w:val="28"/>
              </w:rPr>
              <w:t>Seed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Lane #: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</w:tr>
      <w:tr w:rsidR="0075132F" w:rsidRPr="00EA58C5" w:rsidTr="0075132F">
        <w:trPr>
          <w:trHeight w:val="375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i/>
                <w:iCs/>
                <w:color w:val="000000"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School: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2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0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9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Game #1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 xml:space="preserve">Game #2 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Game #3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Game #4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Game #5</w:t>
            </w: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  <w:t>Game #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9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2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75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0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75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Coach: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x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2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75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i/>
                <w:iCs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i/>
                <w:iCs/>
                <w:color w:val="000000"/>
                <w:sz w:val="28"/>
                <w:szCs w:val="28"/>
              </w:rPr>
              <w:t>Seed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75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School: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2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0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9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Game #1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 xml:space="preserve">Game #2 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Game #3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Game #4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Game #5</w:t>
            </w: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  <w:t>Game #6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9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2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75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  <w:t>W / L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00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75132F" w:rsidRPr="00EA58C5" w:rsidTr="0075132F">
        <w:trPr>
          <w:trHeight w:val="375"/>
        </w:trPr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Coach: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x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52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  <w:sz w:val="28"/>
                <w:szCs w:val="28"/>
              </w:rPr>
            </w:pPr>
            <w:r w:rsidRPr="00EA58C5">
              <w:rPr>
                <w:rFonts w:eastAsia="Times New Roman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58C5" w:rsidRPr="00EA58C5" w:rsidRDefault="00EA58C5" w:rsidP="00EA58C5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</w:tbl>
    <w:p w:rsidR="00EA58C5" w:rsidRDefault="00EA58C5"/>
    <w:sectPr w:rsidR="00EA58C5" w:rsidSect="00EA58C5">
      <w:pgSz w:w="12240" w:h="15840"/>
      <w:pgMar w:top="36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MLQwMzYwNjI2sDRQ0lEKTi0uzszPAykwrAUA4gJKkCwAAAA="/>
  </w:docVars>
  <w:rsids>
    <w:rsidRoot w:val="00EA58C5"/>
    <w:rsid w:val="00275D7E"/>
    <w:rsid w:val="00282EDC"/>
    <w:rsid w:val="00550E3B"/>
    <w:rsid w:val="00552D97"/>
    <w:rsid w:val="005E640C"/>
    <w:rsid w:val="0072686F"/>
    <w:rsid w:val="0075132F"/>
    <w:rsid w:val="007C7767"/>
    <w:rsid w:val="008A2F93"/>
    <w:rsid w:val="00B71DA1"/>
    <w:rsid w:val="00BF437E"/>
    <w:rsid w:val="00CA0604"/>
    <w:rsid w:val="00EA58C5"/>
    <w:rsid w:val="00FE6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ADDD1"/>
  <w15:chartTrackingRefBased/>
  <w15:docId w15:val="{BF894A98-4E9E-4B11-8415-2178D6296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051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</dc:creator>
  <cp:keywords/>
  <cp:lastModifiedBy>Sarah Bridenbaugh</cp:lastModifiedBy>
  <cp:revision>3</cp:revision>
  <cp:lastPrinted>2015-01-13T18:40:00Z</cp:lastPrinted>
  <dcterms:created xsi:type="dcterms:W3CDTF">2022-01-06T13:06:00Z</dcterms:created>
  <dcterms:modified xsi:type="dcterms:W3CDTF">2022-01-06T13:08:00Z</dcterms:modified>
</cp:coreProperties>
</file>